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7C933" w14:textId="2650FC56" w:rsidR="00A3252C" w:rsidRPr="00AA6B20" w:rsidRDefault="00AA6B20" w:rsidP="00AA6B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İZİ FİLMİN </w:t>
      </w:r>
      <w:r w:rsidR="00317AA9" w:rsidRPr="00AA6B20">
        <w:rPr>
          <w:rFonts w:ascii="Times New Roman" w:hAnsi="Times New Roman" w:cs="Times New Roman"/>
          <w:b/>
          <w:color w:val="000000"/>
          <w:sz w:val="24"/>
          <w:szCs w:val="24"/>
        </w:rPr>
        <w:t>ÜLKEMİZİN TANITIMINA KATKI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445"/>
      </w:tblGrid>
      <w:tr w:rsidR="00317AA9" w14:paraId="44098354" w14:textId="77777777" w:rsidTr="00317AA9">
        <w:tc>
          <w:tcPr>
            <w:tcW w:w="2547" w:type="dxa"/>
          </w:tcPr>
          <w:p w14:paraId="7CDE8E9A" w14:textId="77777777" w:rsidR="00317AA9" w:rsidRPr="00317AA9" w:rsidRDefault="00317A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Yapımcı Görüşü</w:t>
            </w:r>
          </w:p>
          <w:p w14:paraId="0111AB6D" w14:textId="77777777" w:rsidR="00317AA9" w:rsidRDefault="00317AA9"/>
          <w:p w14:paraId="1DEA2348" w14:textId="77777777" w:rsidR="00317AA9" w:rsidRDefault="00317AA9"/>
          <w:p w14:paraId="3A583ADA" w14:textId="77777777" w:rsidR="00317AA9" w:rsidRDefault="00317AA9"/>
          <w:p w14:paraId="65D69D4A" w14:textId="77777777" w:rsidR="00317AA9" w:rsidRDefault="00317AA9"/>
          <w:p w14:paraId="755D0B2D" w14:textId="77777777" w:rsidR="00317AA9" w:rsidRDefault="00317AA9"/>
          <w:p w14:paraId="0D82C1C0" w14:textId="77777777" w:rsidR="00317AA9" w:rsidRDefault="00317AA9"/>
        </w:tc>
        <w:tc>
          <w:tcPr>
            <w:tcW w:w="11445" w:type="dxa"/>
          </w:tcPr>
          <w:p w14:paraId="6C4F94BA" w14:textId="77777777" w:rsidR="00317AA9" w:rsidRDefault="00317AA9"/>
        </w:tc>
        <w:bookmarkStart w:id="0" w:name="_GoBack"/>
        <w:bookmarkEnd w:id="0"/>
      </w:tr>
    </w:tbl>
    <w:p w14:paraId="3C000CC0" w14:textId="77777777" w:rsidR="00317AA9" w:rsidRDefault="00317A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276"/>
        <w:gridCol w:w="1418"/>
        <w:gridCol w:w="9602"/>
      </w:tblGrid>
      <w:tr w:rsidR="00317AA9" w14:paraId="66666983" w14:textId="77777777" w:rsidTr="00A40CC5">
        <w:tc>
          <w:tcPr>
            <w:tcW w:w="1696" w:type="dxa"/>
          </w:tcPr>
          <w:p w14:paraId="68F5F66B" w14:textId="77777777" w:rsidR="00317AA9" w:rsidRPr="00317AA9" w:rsidRDefault="00317AA9" w:rsidP="00317A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Sezon</w:t>
            </w:r>
          </w:p>
        </w:tc>
        <w:tc>
          <w:tcPr>
            <w:tcW w:w="1276" w:type="dxa"/>
          </w:tcPr>
          <w:p w14:paraId="3EFB4A74" w14:textId="77777777" w:rsidR="00317AA9" w:rsidRPr="00317AA9" w:rsidRDefault="00317AA9" w:rsidP="00317A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1418" w:type="dxa"/>
          </w:tcPr>
          <w:p w14:paraId="496406FA" w14:textId="77777777" w:rsidR="00317AA9" w:rsidRPr="00317AA9" w:rsidRDefault="00317AA9" w:rsidP="00317A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Dakika</w:t>
            </w:r>
          </w:p>
        </w:tc>
        <w:tc>
          <w:tcPr>
            <w:tcW w:w="9602" w:type="dxa"/>
          </w:tcPr>
          <w:p w14:paraId="1D6C7F90" w14:textId="77777777" w:rsidR="00317AA9" w:rsidRPr="00317AA9" w:rsidRDefault="00317AA9" w:rsidP="00317A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İçerik</w:t>
            </w:r>
          </w:p>
        </w:tc>
      </w:tr>
      <w:tr w:rsidR="00317AA9" w14:paraId="748D30E6" w14:textId="77777777" w:rsidTr="00A40CC5">
        <w:tc>
          <w:tcPr>
            <w:tcW w:w="1696" w:type="dxa"/>
          </w:tcPr>
          <w:p w14:paraId="01EABB42" w14:textId="3C89EBA7" w:rsidR="00317AA9" w:rsidRPr="00A40CC5" w:rsidRDefault="00317AA9">
            <w:pPr>
              <w:rPr>
                <w:i/>
              </w:rPr>
            </w:pPr>
          </w:p>
        </w:tc>
        <w:tc>
          <w:tcPr>
            <w:tcW w:w="1276" w:type="dxa"/>
          </w:tcPr>
          <w:p w14:paraId="251E7F56" w14:textId="6B9E8CBC" w:rsidR="00317AA9" w:rsidRPr="00A40CC5" w:rsidRDefault="00317AA9">
            <w:pPr>
              <w:rPr>
                <w:i/>
              </w:rPr>
            </w:pPr>
          </w:p>
        </w:tc>
        <w:tc>
          <w:tcPr>
            <w:tcW w:w="1418" w:type="dxa"/>
          </w:tcPr>
          <w:p w14:paraId="1E07CE1A" w14:textId="47CF0278" w:rsidR="00317AA9" w:rsidRPr="00A40CC5" w:rsidRDefault="00317AA9">
            <w:pPr>
              <w:rPr>
                <w:i/>
              </w:rPr>
            </w:pPr>
          </w:p>
        </w:tc>
        <w:tc>
          <w:tcPr>
            <w:tcW w:w="9602" w:type="dxa"/>
          </w:tcPr>
          <w:p w14:paraId="2C7A8D58" w14:textId="625A933A" w:rsidR="00317AA9" w:rsidRPr="00A40CC5" w:rsidRDefault="00317AA9">
            <w:pPr>
              <w:rPr>
                <w:i/>
              </w:rPr>
            </w:pPr>
          </w:p>
        </w:tc>
      </w:tr>
      <w:tr w:rsidR="00317AA9" w14:paraId="64B8AC34" w14:textId="77777777" w:rsidTr="00A40CC5">
        <w:tc>
          <w:tcPr>
            <w:tcW w:w="1696" w:type="dxa"/>
          </w:tcPr>
          <w:p w14:paraId="6799CFC7" w14:textId="77777777" w:rsidR="00317AA9" w:rsidRDefault="00317AA9"/>
        </w:tc>
        <w:tc>
          <w:tcPr>
            <w:tcW w:w="1276" w:type="dxa"/>
          </w:tcPr>
          <w:p w14:paraId="12C4F89C" w14:textId="77777777" w:rsidR="00317AA9" w:rsidRDefault="00317AA9"/>
        </w:tc>
        <w:tc>
          <w:tcPr>
            <w:tcW w:w="1418" w:type="dxa"/>
          </w:tcPr>
          <w:p w14:paraId="2982410E" w14:textId="77777777" w:rsidR="00317AA9" w:rsidRDefault="00317AA9"/>
        </w:tc>
        <w:tc>
          <w:tcPr>
            <w:tcW w:w="9602" w:type="dxa"/>
          </w:tcPr>
          <w:p w14:paraId="05067B66" w14:textId="77777777" w:rsidR="00317AA9" w:rsidRDefault="00317AA9"/>
        </w:tc>
      </w:tr>
      <w:tr w:rsidR="00317AA9" w14:paraId="6452FC11" w14:textId="77777777" w:rsidTr="00A40CC5">
        <w:tc>
          <w:tcPr>
            <w:tcW w:w="1696" w:type="dxa"/>
          </w:tcPr>
          <w:p w14:paraId="1BB330EB" w14:textId="77777777" w:rsidR="00317AA9" w:rsidRDefault="00317AA9"/>
        </w:tc>
        <w:tc>
          <w:tcPr>
            <w:tcW w:w="1276" w:type="dxa"/>
          </w:tcPr>
          <w:p w14:paraId="44685BAC" w14:textId="77777777" w:rsidR="00317AA9" w:rsidRDefault="00317AA9"/>
        </w:tc>
        <w:tc>
          <w:tcPr>
            <w:tcW w:w="1418" w:type="dxa"/>
          </w:tcPr>
          <w:p w14:paraId="7291A714" w14:textId="77777777" w:rsidR="00317AA9" w:rsidRDefault="00317AA9"/>
        </w:tc>
        <w:tc>
          <w:tcPr>
            <w:tcW w:w="9602" w:type="dxa"/>
          </w:tcPr>
          <w:p w14:paraId="58C3A30D" w14:textId="77777777" w:rsidR="00317AA9" w:rsidRDefault="00317AA9"/>
        </w:tc>
      </w:tr>
      <w:tr w:rsidR="00317AA9" w14:paraId="68C1DEAC" w14:textId="77777777" w:rsidTr="00A40CC5">
        <w:tc>
          <w:tcPr>
            <w:tcW w:w="1696" w:type="dxa"/>
          </w:tcPr>
          <w:p w14:paraId="5E9D09EA" w14:textId="77777777" w:rsidR="00317AA9" w:rsidRDefault="00317AA9"/>
        </w:tc>
        <w:tc>
          <w:tcPr>
            <w:tcW w:w="1276" w:type="dxa"/>
          </w:tcPr>
          <w:p w14:paraId="49924BDF" w14:textId="77777777" w:rsidR="00317AA9" w:rsidRDefault="00317AA9"/>
        </w:tc>
        <w:tc>
          <w:tcPr>
            <w:tcW w:w="1418" w:type="dxa"/>
          </w:tcPr>
          <w:p w14:paraId="0C757924" w14:textId="77777777" w:rsidR="00317AA9" w:rsidRDefault="00317AA9"/>
        </w:tc>
        <w:tc>
          <w:tcPr>
            <w:tcW w:w="9602" w:type="dxa"/>
          </w:tcPr>
          <w:p w14:paraId="11B5065D" w14:textId="77777777" w:rsidR="00317AA9" w:rsidRDefault="00317AA9"/>
        </w:tc>
      </w:tr>
      <w:tr w:rsidR="00317AA9" w14:paraId="0C82AC4A" w14:textId="77777777" w:rsidTr="00A40CC5">
        <w:tc>
          <w:tcPr>
            <w:tcW w:w="1696" w:type="dxa"/>
          </w:tcPr>
          <w:p w14:paraId="708851DC" w14:textId="77777777" w:rsidR="00317AA9" w:rsidRDefault="00317AA9"/>
        </w:tc>
        <w:tc>
          <w:tcPr>
            <w:tcW w:w="1276" w:type="dxa"/>
          </w:tcPr>
          <w:p w14:paraId="38B95BE9" w14:textId="77777777" w:rsidR="00317AA9" w:rsidRDefault="00317AA9"/>
        </w:tc>
        <w:tc>
          <w:tcPr>
            <w:tcW w:w="1418" w:type="dxa"/>
          </w:tcPr>
          <w:p w14:paraId="3A07BE34" w14:textId="77777777" w:rsidR="00317AA9" w:rsidRDefault="00317AA9"/>
        </w:tc>
        <w:tc>
          <w:tcPr>
            <w:tcW w:w="9602" w:type="dxa"/>
          </w:tcPr>
          <w:p w14:paraId="5618B272" w14:textId="77777777" w:rsidR="00317AA9" w:rsidRDefault="00317AA9"/>
        </w:tc>
      </w:tr>
    </w:tbl>
    <w:p w14:paraId="19DFEE24" w14:textId="12223A1E" w:rsidR="00A40CC5" w:rsidRDefault="00A40CC5"/>
    <w:p w14:paraId="461C3936" w14:textId="77777777" w:rsidR="0029213B" w:rsidRDefault="0029213B"/>
    <w:p w14:paraId="3EBF955F" w14:textId="77777777" w:rsidR="00A40CC5" w:rsidRDefault="00A40CC5"/>
    <w:p w14:paraId="56D2437D" w14:textId="77777777" w:rsidR="00A40CC5" w:rsidRDefault="00A40CC5"/>
    <w:p w14:paraId="5B73F46A" w14:textId="77777777" w:rsidR="00A40CC5" w:rsidRDefault="00A40CC5"/>
    <w:p w14:paraId="0A7476D4" w14:textId="77777777" w:rsidR="00A40CC5" w:rsidRDefault="00A40CC5"/>
    <w:p w14:paraId="30FF6135" w14:textId="77777777" w:rsidR="00A40CC5" w:rsidRDefault="00A40CC5"/>
    <w:p w14:paraId="5037290E" w14:textId="2FD4589A" w:rsidR="00317AA9" w:rsidRPr="00317AA9" w:rsidRDefault="00317AA9">
      <w:pPr>
        <w:rPr>
          <w:rFonts w:ascii="Times New Roman" w:hAnsi="Times New Roman" w:cs="Times New Roman"/>
          <w:sz w:val="24"/>
          <w:szCs w:val="24"/>
        </w:rPr>
      </w:pPr>
      <w:r w:rsidRPr="00930D6D">
        <w:rPr>
          <w:rFonts w:ascii="Times New Roman" w:hAnsi="Times New Roman" w:cs="Times New Roman"/>
          <w:b/>
          <w:sz w:val="24"/>
          <w:szCs w:val="24"/>
        </w:rPr>
        <w:lastRenderedPageBreak/>
        <w:t>2.</w:t>
      </w:r>
      <w:r w:rsidRPr="00317AA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A6B2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İZİ FİLMİN </w:t>
      </w:r>
      <w:r w:rsidRPr="00317AA9">
        <w:rPr>
          <w:rFonts w:ascii="Times New Roman" w:hAnsi="Times New Roman" w:cs="Times New Roman"/>
          <w:b/>
          <w:color w:val="000000"/>
          <w:sz w:val="24"/>
          <w:szCs w:val="24"/>
        </w:rPr>
        <w:t>MİLLİ KÜLTÜR VE KÜLTÜREL DEĞERLERİN TANITIMINA KATKI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445"/>
      </w:tblGrid>
      <w:tr w:rsidR="00930D6D" w14:paraId="7EFA480B" w14:textId="77777777" w:rsidTr="0030150E">
        <w:tc>
          <w:tcPr>
            <w:tcW w:w="2547" w:type="dxa"/>
          </w:tcPr>
          <w:p w14:paraId="6F2EEB54" w14:textId="77777777" w:rsidR="00930D6D" w:rsidRDefault="00930D6D" w:rsidP="0030150E"/>
          <w:p w14:paraId="7606EF45" w14:textId="77777777" w:rsidR="00930D6D" w:rsidRPr="00317AA9" w:rsidRDefault="00930D6D" w:rsidP="0030150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Yapımcı Görüşü</w:t>
            </w:r>
          </w:p>
          <w:p w14:paraId="031630B7" w14:textId="77777777" w:rsidR="00930D6D" w:rsidRDefault="00930D6D" w:rsidP="0030150E"/>
          <w:p w14:paraId="05579FB2" w14:textId="77777777" w:rsidR="00930D6D" w:rsidRDefault="00930D6D" w:rsidP="0030150E"/>
          <w:p w14:paraId="0D962086" w14:textId="77777777" w:rsidR="00930D6D" w:rsidRDefault="00930D6D" w:rsidP="0030150E"/>
          <w:p w14:paraId="536A6945" w14:textId="77777777" w:rsidR="00930D6D" w:rsidRDefault="00930D6D" w:rsidP="0030150E"/>
          <w:p w14:paraId="34555A4A" w14:textId="77777777" w:rsidR="00930D6D" w:rsidRDefault="00930D6D" w:rsidP="0030150E"/>
          <w:p w14:paraId="49759F5A" w14:textId="77777777" w:rsidR="00930D6D" w:rsidRDefault="00930D6D" w:rsidP="0030150E"/>
        </w:tc>
        <w:tc>
          <w:tcPr>
            <w:tcW w:w="11445" w:type="dxa"/>
          </w:tcPr>
          <w:p w14:paraId="406F0AB3" w14:textId="77777777" w:rsidR="00930D6D" w:rsidRDefault="00930D6D" w:rsidP="0030150E"/>
        </w:tc>
      </w:tr>
    </w:tbl>
    <w:p w14:paraId="62AAD816" w14:textId="77777777" w:rsidR="00930D6D" w:rsidRDefault="00930D6D" w:rsidP="00930D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276"/>
        <w:gridCol w:w="1418"/>
        <w:gridCol w:w="9602"/>
      </w:tblGrid>
      <w:tr w:rsidR="00A40CC5" w14:paraId="19EFA53E" w14:textId="77777777" w:rsidTr="00E9440F">
        <w:tc>
          <w:tcPr>
            <w:tcW w:w="1696" w:type="dxa"/>
          </w:tcPr>
          <w:p w14:paraId="4F30BB34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Sezon</w:t>
            </w:r>
          </w:p>
        </w:tc>
        <w:tc>
          <w:tcPr>
            <w:tcW w:w="1276" w:type="dxa"/>
          </w:tcPr>
          <w:p w14:paraId="1B8A935C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1418" w:type="dxa"/>
          </w:tcPr>
          <w:p w14:paraId="2E43DF41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Dakika</w:t>
            </w:r>
          </w:p>
        </w:tc>
        <w:tc>
          <w:tcPr>
            <w:tcW w:w="9602" w:type="dxa"/>
          </w:tcPr>
          <w:p w14:paraId="7CD8883E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İçerik</w:t>
            </w:r>
          </w:p>
        </w:tc>
      </w:tr>
      <w:tr w:rsidR="00A40CC5" w14:paraId="3AAACF69" w14:textId="77777777" w:rsidTr="00E9440F">
        <w:tc>
          <w:tcPr>
            <w:tcW w:w="1696" w:type="dxa"/>
          </w:tcPr>
          <w:p w14:paraId="19A2F299" w14:textId="1D4D672B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1276" w:type="dxa"/>
          </w:tcPr>
          <w:p w14:paraId="1B419E77" w14:textId="39DAE343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1418" w:type="dxa"/>
          </w:tcPr>
          <w:p w14:paraId="3F690EA0" w14:textId="75257A89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9602" w:type="dxa"/>
          </w:tcPr>
          <w:p w14:paraId="3C62F055" w14:textId="43CB9BD1" w:rsidR="00A40CC5" w:rsidRPr="00A40CC5" w:rsidRDefault="00A40CC5" w:rsidP="00A40CC5">
            <w:pPr>
              <w:jc w:val="both"/>
              <w:rPr>
                <w:i/>
              </w:rPr>
            </w:pPr>
          </w:p>
        </w:tc>
      </w:tr>
      <w:tr w:rsidR="00A40CC5" w14:paraId="2ECB5E7F" w14:textId="77777777" w:rsidTr="00E9440F">
        <w:tc>
          <w:tcPr>
            <w:tcW w:w="1696" w:type="dxa"/>
          </w:tcPr>
          <w:p w14:paraId="45E3C384" w14:textId="77777777" w:rsidR="00A40CC5" w:rsidRDefault="00A40CC5" w:rsidP="00E9440F"/>
        </w:tc>
        <w:tc>
          <w:tcPr>
            <w:tcW w:w="1276" w:type="dxa"/>
          </w:tcPr>
          <w:p w14:paraId="4DD066A9" w14:textId="77777777" w:rsidR="00A40CC5" w:rsidRDefault="00A40CC5" w:rsidP="00E9440F"/>
        </w:tc>
        <w:tc>
          <w:tcPr>
            <w:tcW w:w="1418" w:type="dxa"/>
          </w:tcPr>
          <w:p w14:paraId="4EFF34B7" w14:textId="77777777" w:rsidR="00A40CC5" w:rsidRDefault="00A40CC5" w:rsidP="00E9440F"/>
        </w:tc>
        <w:tc>
          <w:tcPr>
            <w:tcW w:w="9602" w:type="dxa"/>
          </w:tcPr>
          <w:p w14:paraId="2F9629B9" w14:textId="77777777" w:rsidR="00A40CC5" w:rsidRDefault="00A40CC5" w:rsidP="00E9440F"/>
        </w:tc>
      </w:tr>
      <w:tr w:rsidR="00A40CC5" w14:paraId="4FD3C904" w14:textId="77777777" w:rsidTr="00E9440F">
        <w:tc>
          <w:tcPr>
            <w:tcW w:w="1696" w:type="dxa"/>
          </w:tcPr>
          <w:p w14:paraId="4AF50222" w14:textId="77777777" w:rsidR="00A40CC5" w:rsidRDefault="00A40CC5" w:rsidP="00E9440F"/>
        </w:tc>
        <w:tc>
          <w:tcPr>
            <w:tcW w:w="1276" w:type="dxa"/>
          </w:tcPr>
          <w:p w14:paraId="345F9D95" w14:textId="77777777" w:rsidR="00A40CC5" w:rsidRDefault="00A40CC5" w:rsidP="00E9440F"/>
        </w:tc>
        <w:tc>
          <w:tcPr>
            <w:tcW w:w="1418" w:type="dxa"/>
          </w:tcPr>
          <w:p w14:paraId="532D1EB1" w14:textId="77777777" w:rsidR="00A40CC5" w:rsidRDefault="00A40CC5" w:rsidP="00E9440F"/>
        </w:tc>
        <w:tc>
          <w:tcPr>
            <w:tcW w:w="9602" w:type="dxa"/>
          </w:tcPr>
          <w:p w14:paraId="04FF43AC" w14:textId="77777777" w:rsidR="00A40CC5" w:rsidRDefault="00A40CC5" w:rsidP="00E9440F"/>
        </w:tc>
      </w:tr>
      <w:tr w:rsidR="00A40CC5" w14:paraId="54CB1C68" w14:textId="77777777" w:rsidTr="00E9440F">
        <w:tc>
          <w:tcPr>
            <w:tcW w:w="1696" w:type="dxa"/>
          </w:tcPr>
          <w:p w14:paraId="0AD38CC0" w14:textId="77777777" w:rsidR="00A40CC5" w:rsidRDefault="00A40CC5" w:rsidP="00E9440F"/>
        </w:tc>
        <w:tc>
          <w:tcPr>
            <w:tcW w:w="1276" w:type="dxa"/>
          </w:tcPr>
          <w:p w14:paraId="70CB639C" w14:textId="77777777" w:rsidR="00A40CC5" w:rsidRDefault="00A40CC5" w:rsidP="00E9440F"/>
        </w:tc>
        <w:tc>
          <w:tcPr>
            <w:tcW w:w="1418" w:type="dxa"/>
          </w:tcPr>
          <w:p w14:paraId="45B94AE9" w14:textId="77777777" w:rsidR="00A40CC5" w:rsidRDefault="00A40CC5" w:rsidP="00E9440F"/>
        </w:tc>
        <w:tc>
          <w:tcPr>
            <w:tcW w:w="9602" w:type="dxa"/>
          </w:tcPr>
          <w:p w14:paraId="707BB491" w14:textId="77777777" w:rsidR="00A40CC5" w:rsidRDefault="00A40CC5" w:rsidP="00E9440F"/>
        </w:tc>
      </w:tr>
      <w:tr w:rsidR="00A40CC5" w14:paraId="5E15D621" w14:textId="77777777" w:rsidTr="00E9440F">
        <w:tc>
          <w:tcPr>
            <w:tcW w:w="1696" w:type="dxa"/>
          </w:tcPr>
          <w:p w14:paraId="0F0D93D5" w14:textId="77777777" w:rsidR="00A40CC5" w:rsidRDefault="00A40CC5" w:rsidP="00E9440F"/>
        </w:tc>
        <w:tc>
          <w:tcPr>
            <w:tcW w:w="1276" w:type="dxa"/>
          </w:tcPr>
          <w:p w14:paraId="16ED01E3" w14:textId="77777777" w:rsidR="00A40CC5" w:rsidRDefault="00A40CC5" w:rsidP="00E9440F"/>
        </w:tc>
        <w:tc>
          <w:tcPr>
            <w:tcW w:w="1418" w:type="dxa"/>
          </w:tcPr>
          <w:p w14:paraId="1D6E1B16" w14:textId="77777777" w:rsidR="00A40CC5" w:rsidRDefault="00A40CC5" w:rsidP="00E9440F"/>
        </w:tc>
        <w:tc>
          <w:tcPr>
            <w:tcW w:w="9602" w:type="dxa"/>
          </w:tcPr>
          <w:p w14:paraId="2411E89F" w14:textId="77777777" w:rsidR="00A40CC5" w:rsidRDefault="00A40CC5" w:rsidP="00E9440F"/>
        </w:tc>
      </w:tr>
    </w:tbl>
    <w:p w14:paraId="06C49CF0" w14:textId="3D7BB0B1" w:rsidR="00930D6D" w:rsidRDefault="00930D6D" w:rsidP="00930D6D"/>
    <w:p w14:paraId="4D36487F" w14:textId="77777777" w:rsidR="0029213B" w:rsidRDefault="0029213B" w:rsidP="00930D6D"/>
    <w:p w14:paraId="3FC55AB6" w14:textId="77777777" w:rsidR="00A40CC5" w:rsidRDefault="00A40CC5" w:rsidP="00930D6D"/>
    <w:p w14:paraId="1135C273" w14:textId="77777777" w:rsidR="00A40CC5" w:rsidRDefault="00A40CC5" w:rsidP="00930D6D"/>
    <w:p w14:paraId="56717072" w14:textId="77777777" w:rsidR="00A40CC5" w:rsidRDefault="00A40CC5" w:rsidP="00930D6D"/>
    <w:p w14:paraId="58F3A7DE" w14:textId="77777777" w:rsidR="00A40CC5" w:rsidRDefault="00A40CC5" w:rsidP="00930D6D"/>
    <w:p w14:paraId="2019B75C" w14:textId="398BC6FA" w:rsidR="00930D6D" w:rsidRPr="00930D6D" w:rsidRDefault="00930D6D" w:rsidP="00930D6D">
      <w:pPr>
        <w:rPr>
          <w:rFonts w:ascii="Times New Roman" w:hAnsi="Times New Roman" w:cs="Times New Roman"/>
          <w:b/>
          <w:sz w:val="24"/>
          <w:szCs w:val="24"/>
        </w:rPr>
      </w:pPr>
      <w:r w:rsidRPr="00930D6D">
        <w:rPr>
          <w:rFonts w:ascii="Times New Roman" w:hAnsi="Times New Roman" w:cs="Times New Roman"/>
          <w:b/>
          <w:sz w:val="24"/>
          <w:szCs w:val="24"/>
        </w:rPr>
        <w:lastRenderedPageBreak/>
        <w:t>3.</w:t>
      </w:r>
      <w:r w:rsidRPr="00930D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A6B2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İZİ FİLMİN </w:t>
      </w:r>
      <w:r w:rsidRPr="00930D6D">
        <w:rPr>
          <w:rFonts w:ascii="Times New Roman" w:hAnsi="Times New Roman" w:cs="Times New Roman"/>
          <w:b/>
          <w:color w:val="000000"/>
          <w:sz w:val="24"/>
          <w:szCs w:val="24"/>
        </w:rPr>
        <w:t>YERLİ ÜRÜNLERİN TANITIMINA KATKISI</w:t>
      </w:r>
      <w:r w:rsidRPr="00930D6D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445"/>
      </w:tblGrid>
      <w:tr w:rsidR="00930D6D" w14:paraId="3A30E2FF" w14:textId="77777777" w:rsidTr="0030150E">
        <w:tc>
          <w:tcPr>
            <w:tcW w:w="2547" w:type="dxa"/>
          </w:tcPr>
          <w:p w14:paraId="159BFAE6" w14:textId="77777777" w:rsidR="00930D6D" w:rsidRDefault="00930D6D" w:rsidP="0030150E"/>
          <w:p w14:paraId="1BF4FF0E" w14:textId="77777777" w:rsidR="00930D6D" w:rsidRPr="00317AA9" w:rsidRDefault="00930D6D" w:rsidP="0030150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Yapımcı Görüşü</w:t>
            </w:r>
          </w:p>
          <w:p w14:paraId="20E98A17" w14:textId="77777777" w:rsidR="00930D6D" w:rsidRDefault="00930D6D" w:rsidP="0030150E"/>
          <w:p w14:paraId="3A634B34" w14:textId="77777777" w:rsidR="00930D6D" w:rsidRDefault="00930D6D" w:rsidP="0030150E"/>
          <w:p w14:paraId="0E48E23C" w14:textId="77777777" w:rsidR="00930D6D" w:rsidRDefault="00930D6D" w:rsidP="0030150E"/>
          <w:p w14:paraId="1D1BD132" w14:textId="77777777" w:rsidR="00930D6D" w:rsidRDefault="00930D6D" w:rsidP="0030150E"/>
          <w:p w14:paraId="4F3523E2" w14:textId="77777777" w:rsidR="00930D6D" w:rsidRDefault="00930D6D" w:rsidP="0030150E"/>
          <w:p w14:paraId="44AE8232" w14:textId="77777777" w:rsidR="00930D6D" w:rsidRDefault="00930D6D" w:rsidP="0030150E"/>
        </w:tc>
        <w:tc>
          <w:tcPr>
            <w:tcW w:w="11445" w:type="dxa"/>
          </w:tcPr>
          <w:p w14:paraId="75C5A3FC" w14:textId="77777777" w:rsidR="00930D6D" w:rsidRDefault="00930D6D" w:rsidP="0030150E"/>
        </w:tc>
      </w:tr>
    </w:tbl>
    <w:p w14:paraId="00813292" w14:textId="77777777" w:rsidR="00930D6D" w:rsidRDefault="00930D6D" w:rsidP="00930D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1134"/>
        <w:gridCol w:w="9602"/>
      </w:tblGrid>
      <w:tr w:rsidR="00A40CC5" w14:paraId="58D436E6" w14:textId="77777777" w:rsidTr="00A40CC5">
        <w:tc>
          <w:tcPr>
            <w:tcW w:w="1696" w:type="dxa"/>
          </w:tcPr>
          <w:p w14:paraId="777DCE06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Sezon</w:t>
            </w:r>
          </w:p>
        </w:tc>
        <w:tc>
          <w:tcPr>
            <w:tcW w:w="1560" w:type="dxa"/>
          </w:tcPr>
          <w:p w14:paraId="3055A4DB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1134" w:type="dxa"/>
          </w:tcPr>
          <w:p w14:paraId="60A2417E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Dakika</w:t>
            </w:r>
          </w:p>
        </w:tc>
        <w:tc>
          <w:tcPr>
            <w:tcW w:w="9602" w:type="dxa"/>
          </w:tcPr>
          <w:p w14:paraId="4BB77A1B" w14:textId="77777777" w:rsidR="00A40CC5" w:rsidRPr="00317AA9" w:rsidRDefault="00A40CC5" w:rsidP="00E944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AA9">
              <w:rPr>
                <w:rFonts w:ascii="Times New Roman" w:hAnsi="Times New Roman" w:cs="Times New Roman"/>
                <w:b/>
                <w:sz w:val="24"/>
                <w:szCs w:val="24"/>
              </w:rPr>
              <w:t>İçerik</w:t>
            </w:r>
          </w:p>
        </w:tc>
      </w:tr>
      <w:tr w:rsidR="00A40CC5" w14:paraId="1786C49F" w14:textId="77777777" w:rsidTr="00A40CC5">
        <w:tc>
          <w:tcPr>
            <w:tcW w:w="1696" w:type="dxa"/>
          </w:tcPr>
          <w:p w14:paraId="604AEE45" w14:textId="56546873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1560" w:type="dxa"/>
          </w:tcPr>
          <w:p w14:paraId="35A3A94E" w14:textId="341CF79F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1134" w:type="dxa"/>
          </w:tcPr>
          <w:p w14:paraId="62A2DFD0" w14:textId="1D71DC4B" w:rsidR="00A40CC5" w:rsidRPr="00A40CC5" w:rsidRDefault="00A40CC5" w:rsidP="00E9440F">
            <w:pPr>
              <w:rPr>
                <w:i/>
              </w:rPr>
            </w:pPr>
          </w:p>
        </w:tc>
        <w:tc>
          <w:tcPr>
            <w:tcW w:w="9602" w:type="dxa"/>
          </w:tcPr>
          <w:p w14:paraId="1D711D89" w14:textId="368813F1" w:rsidR="00A40CC5" w:rsidRPr="00A40CC5" w:rsidRDefault="00A40CC5" w:rsidP="00F1004F">
            <w:pPr>
              <w:jc w:val="both"/>
              <w:rPr>
                <w:i/>
              </w:rPr>
            </w:pPr>
          </w:p>
        </w:tc>
      </w:tr>
      <w:tr w:rsidR="00A40CC5" w14:paraId="690F35DC" w14:textId="77777777" w:rsidTr="00A40CC5">
        <w:tc>
          <w:tcPr>
            <w:tcW w:w="1696" w:type="dxa"/>
          </w:tcPr>
          <w:p w14:paraId="2831D5EA" w14:textId="77777777" w:rsidR="00A40CC5" w:rsidRDefault="00A40CC5" w:rsidP="00E9440F"/>
        </w:tc>
        <w:tc>
          <w:tcPr>
            <w:tcW w:w="1560" w:type="dxa"/>
          </w:tcPr>
          <w:p w14:paraId="1AE836CB" w14:textId="77777777" w:rsidR="00A40CC5" w:rsidRDefault="00A40CC5" w:rsidP="00E9440F"/>
        </w:tc>
        <w:tc>
          <w:tcPr>
            <w:tcW w:w="1134" w:type="dxa"/>
          </w:tcPr>
          <w:p w14:paraId="598AD9D8" w14:textId="77777777" w:rsidR="00A40CC5" w:rsidRDefault="00A40CC5" w:rsidP="00E9440F"/>
        </w:tc>
        <w:tc>
          <w:tcPr>
            <w:tcW w:w="9602" w:type="dxa"/>
          </w:tcPr>
          <w:p w14:paraId="3ED413FA" w14:textId="77777777" w:rsidR="00A40CC5" w:rsidRDefault="00A40CC5" w:rsidP="00E9440F"/>
        </w:tc>
      </w:tr>
      <w:tr w:rsidR="00A40CC5" w14:paraId="419A52B5" w14:textId="77777777" w:rsidTr="00A40CC5">
        <w:tc>
          <w:tcPr>
            <w:tcW w:w="1696" w:type="dxa"/>
          </w:tcPr>
          <w:p w14:paraId="0792232D" w14:textId="77777777" w:rsidR="00A40CC5" w:rsidRDefault="00A40CC5" w:rsidP="00E9440F"/>
        </w:tc>
        <w:tc>
          <w:tcPr>
            <w:tcW w:w="1560" w:type="dxa"/>
          </w:tcPr>
          <w:p w14:paraId="0C5C1831" w14:textId="77777777" w:rsidR="00A40CC5" w:rsidRDefault="00A40CC5" w:rsidP="00E9440F"/>
        </w:tc>
        <w:tc>
          <w:tcPr>
            <w:tcW w:w="1134" w:type="dxa"/>
          </w:tcPr>
          <w:p w14:paraId="4418D509" w14:textId="77777777" w:rsidR="00A40CC5" w:rsidRDefault="00A40CC5" w:rsidP="00E9440F"/>
        </w:tc>
        <w:tc>
          <w:tcPr>
            <w:tcW w:w="9602" w:type="dxa"/>
          </w:tcPr>
          <w:p w14:paraId="07B18DD1" w14:textId="77777777" w:rsidR="00A40CC5" w:rsidRDefault="00A40CC5" w:rsidP="00E9440F"/>
        </w:tc>
      </w:tr>
      <w:tr w:rsidR="00A40CC5" w14:paraId="143E3202" w14:textId="77777777" w:rsidTr="00A40CC5">
        <w:tc>
          <w:tcPr>
            <w:tcW w:w="1696" w:type="dxa"/>
          </w:tcPr>
          <w:p w14:paraId="5863C40B" w14:textId="77777777" w:rsidR="00A40CC5" w:rsidRDefault="00A40CC5" w:rsidP="00E9440F"/>
        </w:tc>
        <w:tc>
          <w:tcPr>
            <w:tcW w:w="1560" w:type="dxa"/>
          </w:tcPr>
          <w:p w14:paraId="0664AF1E" w14:textId="77777777" w:rsidR="00A40CC5" w:rsidRDefault="00A40CC5" w:rsidP="00E9440F"/>
        </w:tc>
        <w:tc>
          <w:tcPr>
            <w:tcW w:w="1134" w:type="dxa"/>
          </w:tcPr>
          <w:p w14:paraId="5F9ED28F" w14:textId="77777777" w:rsidR="00A40CC5" w:rsidRDefault="00A40CC5" w:rsidP="00E9440F"/>
        </w:tc>
        <w:tc>
          <w:tcPr>
            <w:tcW w:w="9602" w:type="dxa"/>
          </w:tcPr>
          <w:p w14:paraId="6B00AEC8" w14:textId="77777777" w:rsidR="00A40CC5" w:rsidRDefault="00A40CC5" w:rsidP="00E9440F"/>
        </w:tc>
      </w:tr>
      <w:tr w:rsidR="00A40CC5" w14:paraId="624997FC" w14:textId="77777777" w:rsidTr="00A40CC5">
        <w:tc>
          <w:tcPr>
            <w:tcW w:w="1696" w:type="dxa"/>
          </w:tcPr>
          <w:p w14:paraId="31113A3D" w14:textId="77777777" w:rsidR="00A40CC5" w:rsidRDefault="00A40CC5" w:rsidP="00E9440F"/>
        </w:tc>
        <w:tc>
          <w:tcPr>
            <w:tcW w:w="1560" w:type="dxa"/>
          </w:tcPr>
          <w:p w14:paraId="7CF402E2" w14:textId="77777777" w:rsidR="00A40CC5" w:rsidRDefault="00A40CC5" w:rsidP="00E9440F"/>
        </w:tc>
        <w:tc>
          <w:tcPr>
            <w:tcW w:w="1134" w:type="dxa"/>
          </w:tcPr>
          <w:p w14:paraId="381F984E" w14:textId="77777777" w:rsidR="00A40CC5" w:rsidRDefault="00A40CC5" w:rsidP="00E9440F"/>
        </w:tc>
        <w:tc>
          <w:tcPr>
            <w:tcW w:w="9602" w:type="dxa"/>
          </w:tcPr>
          <w:p w14:paraId="2F22BA16" w14:textId="77777777" w:rsidR="00A40CC5" w:rsidRDefault="00A40CC5" w:rsidP="00E9440F"/>
        </w:tc>
      </w:tr>
    </w:tbl>
    <w:p w14:paraId="3C588F04" w14:textId="77777777" w:rsidR="00A40CC5" w:rsidRDefault="00A40CC5" w:rsidP="00930D6D"/>
    <w:p w14:paraId="2C735895" w14:textId="77777777" w:rsidR="00317AA9" w:rsidRDefault="00317AA9"/>
    <w:sectPr w:rsidR="00317AA9" w:rsidSect="00317AA9">
      <w:headerReference w:type="default" r:id="rId7"/>
      <w:foot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AFBA4" w14:textId="77777777" w:rsidR="006B04B9" w:rsidRDefault="006B04B9" w:rsidP="00317AA9">
      <w:pPr>
        <w:spacing w:after="0" w:line="240" w:lineRule="auto"/>
      </w:pPr>
      <w:r>
        <w:separator/>
      </w:r>
    </w:p>
  </w:endnote>
  <w:endnote w:type="continuationSeparator" w:id="0">
    <w:p w14:paraId="0E1539D1" w14:textId="77777777" w:rsidR="006B04B9" w:rsidRDefault="006B04B9" w:rsidP="00317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9F937" w14:textId="48F9E682" w:rsidR="00C96186" w:rsidRDefault="00C96186" w:rsidP="00C96186">
    <w:pPr>
      <w:pStyle w:val="Footer"/>
      <w:jc w:val="center"/>
    </w:pPr>
    <w:r>
      <w:rPr>
        <w:noProof/>
      </w:rPr>
      <w:drawing>
        <wp:inline distT="0" distB="0" distL="0" distR="0" wp14:anchorId="2976BA8F" wp14:editId="1BB9FBB4">
          <wp:extent cx="1079500" cy="272415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272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496D6" w14:textId="77777777" w:rsidR="006B04B9" w:rsidRDefault="006B04B9" w:rsidP="00317AA9">
      <w:pPr>
        <w:spacing w:after="0" w:line="240" w:lineRule="auto"/>
      </w:pPr>
      <w:r>
        <w:separator/>
      </w:r>
    </w:p>
  </w:footnote>
  <w:footnote w:type="continuationSeparator" w:id="0">
    <w:p w14:paraId="0E045B6A" w14:textId="77777777" w:rsidR="006B04B9" w:rsidRDefault="006B04B9" w:rsidP="00317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05E13" w14:textId="1A73DE25" w:rsidR="00C96186" w:rsidRDefault="00C96186" w:rsidP="00930D6D">
    <w:pPr>
      <w:jc w:val="center"/>
      <w:rPr>
        <w:rFonts w:ascii="Times New Roman" w:hAnsi="Times New Roman" w:cs="Times New Roman"/>
        <w:b/>
        <w:sz w:val="32"/>
        <w:szCs w:val="32"/>
      </w:rPr>
    </w:pPr>
    <w:r w:rsidRPr="000A4B49">
      <w:rPr>
        <w:noProof/>
      </w:rPr>
      <w:drawing>
        <wp:inline distT="0" distB="0" distL="0" distR="0" wp14:anchorId="1455C32A" wp14:editId="5E3B0D23">
          <wp:extent cx="1682750" cy="8947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894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1A1495" w14:textId="1DD04B1F" w:rsidR="00930D6D" w:rsidRPr="00317AA9" w:rsidRDefault="00930D6D" w:rsidP="00930D6D">
    <w:pPr>
      <w:jc w:val="center"/>
      <w:rPr>
        <w:rFonts w:ascii="Times New Roman" w:hAnsi="Times New Roman" w:cs="Times New Roman"/>
        <w:b/>
        <w:color w:val="000000"/>
        <w:sz w:val="32"/>
        <w:szCs w:val="32"/>
      </w:rPr>
    </w:pPr>
    <w:r w:rsidRPr="00317AA9">
      <w:rPr>
        <w:rFonts w:ascii="Times New Roman" w:hAnsi="Times New Roman" w:cs="Times New Roman"/>
        <w:b/>
        <w:sz w:val="32"/>
        <w:szCs w:val="32"/>
      </w:rPr>
      <w:t>YAPIMCI GÖRÜŞÜ</w:t>
    </w:r>
    <w:r w:rsidR="0029213B">
      <w:rPr>
        <w:rFonts w:ascii="Times New Roman" w:hAnsi="Times New Roman" w:cs="Times New Roman"/>
        <w:b/>
        <w:sz w:val="32"/>
        <w:szCs w:val="32"/>
      </w:rPr>
      <w:t xml:space="preserve">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5C64FF"/>
    <w:multiLevelType w:val="hybridMultilevel"/>
    <w:tmpl w:val="57BE7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jA0MjQ0NbE0NDdU0lEKTi0uzszPAykwrAUA0ThgwCwAAAA="/>
  </w:docVars>
  <w:rsids>
    <w:rsidRoot w:val="005B6C8D"/>
    <w:rsid w:val="00064EE3"/>
    <w:rsid w:val="00187F47"/>
    <w:rsid w:val="0029213B"/>
    <w:rsid w:val="00317AA9"/>
    <w:rsid w:val="00565762"/>
    <w:rsid w:val="005B6C8D"/>
    <w:rsid w:val="005B6FDA"/>
    <w:rsid w:val="006B04B9"/>
    <w:rsid w:val="007C7284"/>
    <w:rsid w:val="00834D91"/>
    <w:rsid w:val="00930D6D"/>
    <w:rsid w:val="00A40CC5"/>
    <w:rsid w:val="00A87ADD"/>
    <w:rsid w:val="00AA6B20"/>
    <w:rsid w:val="00C96186"/>
    <w:rsid w:val="00D965A8"/>
    <w:rsid w:val="00DD7495"/>
    <w:rsid w:val="00F10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D5249C"/>
  <w15:chartTrackingRefBased/>
  <w15:docId w15:val="{EB90E125-B98D-4A18-A7F7-835DED9E7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0D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7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0D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D6D"/>
  </w:style>
  <w:style w:type="paragraph" w:styleId="Footer">
    <w:name w:val="footer"/>
    <w:basedOn w:val="Normal"/>
    <w:link w:val="FooterChar"/>
    <w:uiPriority w:val="99"/>
    <w:unhideWhenUsed/>
    <w:rsid w:val="00930D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D6D"/>
  </w:style>
  <w:style w:type="paragraph" w:styleId="BalloonText">
    <w:name w:val="Balloon Text"/>
    <w:basedOn w:val="Normal"/>
    <w:link w:val="BalloonTextChar"/>
    <w:uiPriority w:val="99"/>
    <w:semiHidden/>
    <w:unhideWhenUsed/>
    <w:rsid w:val="00C96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1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A6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</Words>
  <Characters>34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nema Genel Mudurlugu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üfer KILCI</dc:creator>
  <cp:keywords/>
  <dc:description/>
  <cp:lastModifiedBy>selçuk yavuzkanat</cp:lastModifiedBy>
  <cp:revision>5</cp:revision>
  <dcterms:created xsi:type="dcterms:W3CDTF">2019-10-28T08:39:00Z</dcterms:created>
  <dcterms:modified xsi:type="dcterms:W3CDTF">2019-11-27T07:44:00Z</dcterms:modified>
</cp:coreProperties>
</file>